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23561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dam Kul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lbert Kul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